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S-193DS_homework-03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Cardoso</w:t>
      </w:r>
    </w:p>
    <w:p>
      <w:pPr>
        <w:pStyle w:val="Date"/>
      </w:pPr>
      <w:r>
        <w:t xml:space="preserve">2027-02-05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S-193DS_homework-03</dc:title>
  <dc:creator>Jose Cardoso</dc:creator>
  <cp:keywords/>
  <dcterms:created xsi:type="dcterms:W3CDTF">2025-05-26T19:37:03Z</dcterms:created>
  <dcterms:modified xsi:type="dcterms:W3CDTF">2025-05-26T19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7-02-05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href">
    <vt:lpwstr>https://github.com/progilegui/ENVS-193DS_homework-03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